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Ghana</w:t>
      </w:r>
      <w:r>
        <w:t xml:space="preserve"> </w:t>
      </w:r>
      <w:r>
        <w:t xml:space="preserve">Accra</w:t>
      </w:r>
    </w:p>
    <w:p>
      <w:pPr>
        <w:pStyle w:val="FirstParagraph"/>
      </w:pPr>
      <w:r>
        <w:rPr>
          <w:bCs/>
          <w:b/>
        </w:rP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Recruitment Team</w:t>
      </w:r>
      <w:r>
        <w:br/>
      </w:r>
      <w:r>
        <w:t xml:space="preserve">[Institution/Organization Name]</w:t>
      </w:r>
      <w:r>
        <w:br/>
      </w:r>
      <w:r>
        <w:t xml:space="preserve">[Institution/Organization Address]</w:t>
      </w:r>
      <w:r>
        <w:br/>
      </w:r>
      <w:r>
        <w:t xml:space="preserve">Accra, Ghana</w:t>
      </w:r>
    </w:p>
    <w:p>
      <w:pPr>
        <w:pStyle w:val="BodyText"/>
      </w:pPr>
      <w:r>
        <w:t xml:space="preserve">Dear Hiring Committee,</w:t>
      </w:r>
    </w:p>
    <w:p>
      <w:pPr>
        <w:pStyle w:val="BodyText"/>
      </w:pPr>
      <w:r>
        <w:t xml:space="preserve">I am writing to express my enthusiastic interest in the Mathematician position at your esteemed institution in Ghana Accra. As a dedicated professional with a robust academic background and a passion for advancing mathematical research, I am eager to contribute my expertise to support the growth of mathematics education, innovation, and problem-solving initiatives in this vibrant region. My journey as a mathematician has been driven by the belief that mathematics is not only a tool for abstract exploration but also a practical force for societal development—values that align seamlessly with the mission of your organization in Accra.</w:t>
      </w:r>
    </w:p>
    <w:p>
      <w:pPr>
        <w:pStyle w:val="BodyText"/>
      </w:pPr>
      <w:r>
        <w:t xml:space="preserve">With over [X years] of experience in mathematical research, teaching, and applied problem-solving, I have cultivated a deep understanding of both theoretical and practical aspects of mathematics. My academic foundation includes a [PhD/Master’s] in Mathematics from [University Name], where I specialized in [specific field, e.g., computational mathematics, statistical modeling, or algebraic structures]. During my studies, I developed a strong analytical mindset and honed my ability to tackle complex challenges through rigorous logical reasoning and innovative methodologies. These skills have since been instrumental in my career as a mathematician, whether collaborating on interdisciplinary projects or mentoring students in academic settings.</w:t>
      </w:r>
    </w:p>
    <w:p>
      <w:pPr>
        <w:pStyle w:val="BodyText"/>
      </w:pPr>
      <w:r>
        <w:t xml:space="preserve">One of the key reasons I am particularly drawn to the Mathematician position in Ghana Accra is the unique opportunity to contribute to a region where mathematics plays a pivotal role in addressing real-world challenges. From optimizing agricultural systems to advancing technological infrastructure, mathematical expertise is critical for fostering sustainable development. Accra, as a hub of academic and economic activity in West Africa, offers an ideal environment for leveraging mathematics to drive progress. I am especially inspired by the work of institutions such as [University of Ghana, Kwame Nkrumah University of Science and Technology (KNUST), or other local universities] in promoting mathematical research and education. I am eager to collaborate with such organizations to develop programs that empower the next generation of mathematicians in Ghana.</w:t>
      </w:r>
    </w:p>
    <w:p>
      <w:pPr>
        <w:pStyle w:val="BodyText"/>
      </w:pPr>
      <w:r>
        <w:t xml:space="preserve">Throughout my career, I have focused on bridging the gap between theoretical mathematics and its applications. For instance, my research on [specific project or publication] has explored how mathematical models can enhance decision-making in [industry/field, e.g., healthcare, finance, or environmental science]. This work not only underscores the importance of mathematics in solving global challenges but also highlights my ability to translate complex ideas into actionable solutions. In addition to my research, I have led workshops and seminars on topics such as [specific areas], which have been well-received by students and professionals alike. These experiences have reinforced my commitment to fostering a culture of curiosity and excellence in mathematics.</w:t>
      </w:r>
    </w:p>
    <w:p>
      <w:pPr>
        <w:pStyle w:val="BodyText"/>
      </w:pPr>
      <w:r>
        <w:t xml:space="preserve">What sets me apart as a mathematician is my ability to approach problems from multiple perspectives. Whether through collaborative projects with interdisciplinary teams or independent research, I thrive in environments that encourage creativity and critical thinking. My proficiency in programming languages such as [Python, MATLAB, R] and statistical tools has enabled me to analyze large datasets and develop predictive models that inform strategic decisions. Moreover, my teaching experience has equipped me with the skills to communicate complex mathematical concepts clearly and effectively, a quality I believe is essential for mentoring students and professionals in Ghana Accra.</w:t>
      </w:r>
    </w:p>
    <w:p>
      <w:pPr>
        <w:pStyle w:val="BodyText"/>
      </w:pPr>
      <w:r>
        <w:t xml:space="preserve">Accra’s dynamic academic landscape presents an exciting opportunity to contribute to the growth of mathematics in Ghana. The city’s blend of traditional knowledge systems and modern scientific inquiry creates a fertile ground for innovation. I am particularly interested in supporting initiatives that integrate local mathematical practices with contemporary methodologies, thereby enriching the global discourse on mathematics. For example, I have explored how indigenous problem-solving techniques can complement Western mathematical frameworks, and I am eager to collaborate with local communities to explore such intersections.</w:t>
      </w:r>
    </w:p>
    <w:p>
      <w:pPr>
        <w:pStyle w:val="BodyText"/>
      </w:pPr>
      <w:r>
        <w:t xml:space="preserve">In addition to my technical expertise, I bring strong interpersonal skills that enable me to work effectively in diverse environments. My experience collaborating with international teams has taught me the value of cultural sensitivity and adaptability—qualities that are essential for thriving in a multicultural setting like Accra. I am also committed to fostering inclusive learning spaces where students from all backgrounds feel empowered to pursue their mathematical aspirations. This aligns with the mission of your organization to promote equitable access to education and research opportunities.</w:t>
      </w:r>
    </w:p>
    <w:p>
      <w:pPr>
        <w:pStyle w:val="BodyText"/>
      </w:pPr>
      <w:r>
        <w:t xml:space="preserve">As a mathematician, I am driven by the desire to make a tangible impact through my work. The prospect of contributing to Ghana Accra’s academic and professional community is deeply motivating, as it allows me to combine my passion for mathematics with a commitment to societal development. I am confident that my skills, experience, and enthusiasm will enable me to make meaningful contributions to your institution while growing personally and professionally in this inspiring environment.</w:t>
      </w:r>
    </w:p>
    <w:p>
      <w:pPr>
        <w:pStyle w:val="BodyText"/>
      </w:pPr>
      <w:r>
        <w:t xml:space="preserve">I would be honored to discuss how my background and vision align with the goals of your organization. Thank you for considering my application. I look forward to the opportunity to further explore how I can contribute to the continued success of [Institution/Organization Name] in Ghana Accra.</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Ghana Accra</dc:title>
  <dc:creator/>
  <dc:language>en</dc:language>
  <cp:keywords/>
  <dcterms:created xsi:type="dcterms:W3CDTF">2025-12-12T02:01:13Z</dcterms:created>
  <dcterms:modified xsi:type="dcterms:W3CDTF">2025-12-12T02:01:13Z</dcterms:modified>
</cp:coreProperties>
</file>

<file path=docProps/custom.xml><?xml version="1.0" encoding="utf-8"?>
<Properties xmlns="http://schemas.openxmlformats.org/officeDocument/2006/custom-properties" xmlns:vt="http://schemas.openxmlformats.org/officeDocument/2006/docPropsVTypes"/>
</file>